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24091F" w14:textId="101E8ADB" w:rsidR="00377351" w:rsidRPr="00730F90" w:rsidRDefault="00E5492D" w:rsidP="00E5492D">
      <w:pPr>
        <w:jc w:val="center"/>
        <w:rPr>
          <w:b/>
          <w:sz w:val="24"/>
          <w:szCs w:val="24"/>
          <w:lang w:val="en-GB"/>
        </w:rPr>
      </w:pPr>
      <w:bookmarkStart w:id="0" w:name="_GoBack"/>
      <w:bookmarkEnd w:id="0"/>
      <w:r w:rsidRPr="00730F90">
        <w:rPr>
          <w:b/>
          <w:sz w:val="24"/>
          <w:szCs w:val="24"/>
          <w:lang w:val="en-GB"/>
        </w:rPr>
        <w:t>Doc</w:t>
      </w:r>
      <w:r w:rsidR="00377351" w:rsidRPr="00730F90">
        <w:rPr>
          <w:b/>
          <w:sz w:val="24"/>
          <w:szCs w:val="24"/>
          <w:lang w:val="en-GB"/>
        </w:rPr>
        <w:t>tor</w:t>
      </w:r>
      <w:r w:rsidRPr="00730F90">
        <w:rPr>
          <w:b/>
          <w:sz w:val="24"/>
          <w:szCs w:val="24"/>
          <w:lang w:val="en-GB"/>
        </w:rPr>
        <w:t>al</w:t>
      </w:r>
      <w:r w:rsidR="00377351" w:rsidRPr="00730F90">
        <w:rPr>
          <w:b/>
          <w:sz w:val="24"/>
          <w:szCs w:val="24"/>
          <w:lang w:val="en-GB"/>
        </w:rPr>
        <w:t xml:space="preserve"> </w:t>
      </w:r>
      <w:r w:rsidRPr="00730F90">
        <w:rPr>
          <w:b/>
          <w:sz w:val="24"/>
          <w:szCs w:val="24"/>
          <w:lang w:val="en-GB"/>
        </w:rPr>
        <w:t>School</w:t>
      </w:r>
      <w:r w:rsidR="00897BB9">
        <w:rPr>
          <w:b/>
          <w:sz w:val="24"/>
          <w:szCs w:val="24"/>
          <w:lang w:val="en-GB"/>
        </w:rPr>
        <w:t xml:space="preserve"> of </w:t>
      </w:r>
      <w:r w:rsidR="00995321" w:rsidRPr="00730F90">
        <w:rPr>
          <w:b/>
          <w:sz w:val="24"/>
          <w:szCs w:val="24"/>
          <w:lang w:val="en-GB"/>
        </w:rPr>
        <w:t>Food Science</w:t>
      </w:r>
    </w:p>
    <w:p w14:paraId="05F6E257" w14:textId="77777777" w:rsidR="00377351" w:rsidRPr="00730F90" w:rsidRDefault="00377351" w:rsidP="00377351">
      <w:pPr>
        <w:jc w:val="center"/>
        <w:rPr>
          <w:b/>
          <w:bCs/>
          <w:sz w:val="24"/>
          <w:szCs w:val="24"/>
          <w:lang w:val="en-GB"/>
        </w:rPr>
      </w:pPr>
    </w:p>
    <w:p w14:paraId="13BE9CFB" w14:textId="77777777" w:rsidR="007F233A" w:rsidRDefault="00E5492D" w:rsidP="00377351">
      <w:pPr>
        <w:jc w:val="center"/>
        <w:rPr>
          <w:b/>
          <w:bCs/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>List of publications</w:t>
      </w:r>
    </w:p>
    <w:p w14:paraId="56EF94E3" w14:textId="2043C0D9" w:rsidR="00377351" w:rsidRPr="00730F90" w:rsidRDefault="004168BD" w:rsidP="00377351">
      <w:pPr>
        <w:jc w:val="center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(name of PhD student)</w:t>
      </w:r>
    </w:p>
    <w:p w14:paraId="4EC1D96D" w14:textId="77777777" w:rsidR="00E5492D" w:rsidRPr="00730F90" w:rsidRDefault="00E5492D" w:rsidP="00377351">
      <w:pPr>
        <w:jc w:val="center"/>
        <w:rPr>
          <w:b/>
          <w:bCs/>
          <w:sz w:val="24"/>
          <w:szCs w:val="24"/>
          <w:lang w:val="en-GB"/>
        </w:rPr>
      </w:pPr>
    </w:p>
    <w:p w14:paraId="402FA7B3" w14:textId="2539816E" w:rsidR="00377351" w:rsidRPr="00730F90" w:rsidRDefault="00377351" w:rsidP="00730F90">
      <w:pPr>
        <w:rPr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1. </w:t>
      </w:r>
      <w:r w:rsidR="00E5492D" w:rsidRPr="00730F90">
        <w:rPr>
          <w:b/>
          <w:bCs/>
          <w:sz w:val="24"/>
          <w:szCs w:val="24"/>
          <w:lang w:val="en-GB"/>
        </w:rPr>
        <w:t>Publications and citations</w:t>
      </w:r>
    </w:p>
    <w:p w14:paraId="7F4152B1" w14:textId="3884E5CE" w:rsidR="00377351" w:rsidRPr="00730F90" w:rsidRDefault="00377351" w:rsidP="00E5492D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1. </w:t>
      </w:r>
      <w:r w:rsidR="00E5492D" w:rsidRPr="00730F90">
        <w:rPr>
          <w:b/>
          <w:sz w:val="24"/>
          <w:szCs w:val="24"/>
          <w:lang w:val="en-GB"/>
        </w:rPr>
        <w:t>Journal paper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4F84A4D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E5A3F" w14:textId="036D832B" w:rsidR="00377351" w:rsidRPr="00527FC8" w:rsidRDefault="00E5492D" w:rsidP="00E5492D">
            <w:pPr>
              <w:rPr>
                <w:b/>
                <w:bCs/>
                <w:sz w:val="24"/>
                <w:szCs w:val="24"/>
                <w:lang w:val="en-GB"/>
              </w:rPr>
            </w:pPr>
            <w:r w:rsidRPr="00527FC8">
              <w:rPr>
                <w:b/>
                <w:sz w:val="24"/>
                <w:szCs w:val="24"/>
                <w:lang w:val="en-GB"/>
              </w:rPr>
              <w:t>IF articles (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10 po</w:t>
            </w:r>
            <w:r w:rsidRPr="00527FC8">
              <w:rPr>
                <w:b/>
                <w:sz w:val="24"/>
                <w:szCs w:val="24"/>
                <w:lang w:val="en-GB"/>
              </w:rPr>
              <w:t>i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nt</w:t>
            </w:r>
            <w:r w:rsidRPr="00527FC8">
              <w:rPr>
                <w:b/>
                <w:sz w:val="24"/>
                <w:szCs w:val="24"/>
                <w:lang w:val="en-GB"/>
              </w:rPr>
              <w:t>s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/</w:t>
            </w:r>
            <w:r w:rsidRPr="00527FC8">
              <w:rPr>
                <w:b/>
                <w:sz w:val="24"/>
                <w:szCs w:val="24"/>
                <w:lang w:val="en-GB"/>
              </w:rPr>
              <w:t>paper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)</w:t>
            </w:r>
            <w:r w:rsidR="007224CE" w:rsidRPr="00527FC8">
              <w:rPr>
                <w:b/>
                <w:sz w:val="24"/>
                <w:szCs w:val="24"/>
                <w:lang w:val="en-GB"/>
              </w:rPr>
              <w:t xml:space="preserve"> IF</w:t>
            </w:r>
            <w:r w:rsidRPr="00527FC8">
              <w:rPr>
                <w:b/>
                <w:sz w:val="24"/>
                <w:szCs w:val="24"/>
                <w:lang w:val="en-GB"/>
              </w:rPr>
              <w:t xml:space="preserve"> value must be given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8E5CD" w14:textId="280F8BCC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203350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90D9C4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68BD3" w14:textId="6054BC1E" w:rsidR="00AE1DFA" w:rsidRPr="00E40932" w:rsidRDefault="00AE1DFA" w:rsidP="00527FC8">
            <w:pPr>
              <w:rPr>
                <w:i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F2725" w14:textId="7D322648" w:rsidR="00AE1DFA" w:rsidRPr="008E148F" w:rsidRDefault="00AE1DFA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579D77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0D735" w14:textId="1E7AF40D" w:rsidR="00AE1DFA" w:rsidRPr="00E71F10" w:rsidRDefault="00AE1DFA" w:rsidP="00203350">
            <w:pPr>
              <w:rPr>
                <w:sz w:val="24"/>
                <w:szCs w:val="24"/>
                <w:lang w:val="en-US"/>
              </w:rPr>
            </w:pPr>
            <w:r w:rsidRPr="00E71F10">
              <w:rPr>
                <w:sz w:val="24"/>
                <w:szCs w:val="24"/>
                <w:lang w:val="en-US"/>
              </w:rPr>
              <w:t>Non-IF articles, in foreign language (4 points/paper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D0BC8" w14:textId="7772E759" w:rsidR="00AE1DFA" w:rsidRPr="00730F90" w:rsidRDefault="00AE1DFA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int</w:t>
            </w:r>
          </w:p>
        </w:tc>
      </w:tr>
      <w:tr w:rsidR="001716C6" w:rsidRPr="00730F90" w14:paraId="32A7F49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3B7C" w14:textId="6309E1D0" w:rsidR="00AE1DFA" w:rsidRPr="00730F90" w:rsidRDefault="00AE1DFA" w:rsidP="00DE6629">
            <w:pPr>
              <w:rPr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8D172" w14:textId="0D28C8D9" w:rsidR="00AE1DFA" w:rsidRPr="00730F90" w:rsidRDefault="00AE1DFA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4C55B0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CBC76" w14:textId="7F88396A" w:rsidR="00AE1DFA" w:rsidRPr="00730F90" w:rsidRDefault="00AE1DFA" w:rsidP="00203350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30F90">
              <w:rPr>
                <w:sz w:val="24"/>
                <w:szCs w:val="24"/>
                <w:lang w:val="en-US"/>
              </w:rPr>
              <w:t>Non-IF articles in Hungarian (2 points/paper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6E3FE" w14:textId="0E224429" w:rsidR="00AE1DFA" w:rsidRPr="00730F90" w:rsidRDefault="00AE1DFA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int</w:t>
            </w:r>
          </w:p>
        </w:tc>
      </w:tr>
      <w:tr w:rsidR="001716C6" w:rsidRPr="00730F90" w14:paraId="2DAB489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291AE" w14:textId="77777777" w:rsidR="00AE1DFA" w:rsidRPr="00730F90" w:rsidRDefault="00AE1DFA" w:rsidP="00DE6629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BB493" w14:textId="77777777" w:rsidR="00AE1DFA" w:rsidRPr="00730F90" w:rsidRDefault="00AE1DFA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01901486" w14:textId="77777777" w:rsidR="00730F90" w:rsidRDefault="00730F90" w:rsidP="00F22EDF">
      <w:pPr>
        <w:jc w:val="both"/>
        <w:rPr>
          <w:b/>
          <w:sz w:val="24"/>
          <w:szCs w:val="24"/>
          <w:lang w:val="en-GB"/>
        </w:rPr>
      </w:pPr>
    </w:p>
    <w:p w14:paraId="1F0D8761" w14:textId="7F3A89D7" w:rsidR="00377351" w:rsidRPr="00730F90" w:rsidRDefault="00377351" w:rsidP="00F22EDF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2. </w:t>
      </w:r>
      <w:r w:rsidR="00F22EDF" w:rsidRPr="00730F90">
        <w:rPr>
          <w:b/>
          <w:sz w:val="24"/>
          <w:szCs w:val="24"/>
          <w:lang w:val="en-GB"/>
        </w:rPr>
        <w:t>Book and book chapter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1309A3E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F4DA2" w14:textId="70993ACF" w:rsidR="00377351" w:rsidRPr="00730F90" w:rsidRDefault="007E5610" w:rsidP="007E5610">
            <w:pPr>
              <w:rPr>
                <w:b/>
                <w:bCs/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 foreign language (</w:t>
            </w:r>
            <w:r w:rsidR="00377351" w:rsidRPr="00730F90">
              <w:rPr>
                <w:sz w:val="24"/>
                <w:szCs w:val="24"/>
                <w:lang w:val="en-GB"/>
              </w:rPr>
              <w:t>max. 5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book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21EF0" w14:textId="03C6F944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321C632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25A31" w14:textId="77777777" w:rsidR="00377351" w:rsidRPr="00730F90" w:rsidRDefault="00377351" w:rsidP="00DE6629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AF240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545BC95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5B921" w14:textId="4172154E" w:rsidR="00377351" w:rsidRPr="00730F90" w:rsidRDefault="007E5610" w:rsidP="007E5610">
            <w:pPr>
              <w:jc w:val="both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max. 3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book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BD0F4" w14:textId="0355586F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1B7CB2F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76731" w14:textId="77777777" w:rsidR="00377351" w:rsidRPr="00730F90" w:rsidRDefault="00377351" w:rsidP="00DE6629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EAE2D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650D08E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B680F" w14:textId="679EC959" w:rsidR="00377351" w:rsidRPr="00730F90" w:rsidRDefault="007E5610" w:rsidP="007E561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ion of book in foreign language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book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BA3F" w14:textId="7C2E4CAC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09541CC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C9104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41847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5446D48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00475" w14:textId="63F72D66" w:rsidR="00377351" w:rsidRPr="00730F90" w:rsidRDefault="007E5610" w:rsidP="00DE6629">
            <w:pPr>
              <w:rPr>
                <w:b/>
                <w:bCs/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ion of book in Hungarian (</w:t>
            </w:r>
            <w:r w:rsidR="00377351" w:rsidRPr="00730F90">
              <w:rPr>
                <w:sz w:val="24"/>
                <w:szCs w:val="24"/>
                <w:lang w:val="en-GB"/>
              </w:rPr>
              <w:t>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7EF5E" w14:textId="1740651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8736BE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3D765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B18CD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0F700F9B" w14:textId="77777777" w:rsidR="00730F90" w:rsidRDefault="00730F90" w:rsidP="00F22EDF">
      <w:pPr>
        <w:jc w:val="both"/>
        <w:rPr>
          <w:b/>
          <w:sz w:val="24"/>
          <w:szCs w:val="24"/>
          <w:lang w:val="en-GB"/>
        </w:rPr>
      </w:pPr>
    </w:p>
    <w:p w14:paraId="0EFE76E0" w14:textId="27D6B2D2" w:rsidR="00377351" w:rsidRPr="00730F90" w:rsidRDefault="00377351" w:rsidP="00F22EDF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3. </w:t>
      </w:r>
      <w:r w:rsidR="00F22EDF" w:rsidRPr="00730F90">
        <w:rPr>
          <w:b/>
          <w:sz w:val="24"/>
          <w:szCs w:val="24"/>
          <w:lang w:val="en-GB"/>
        </w:rPr>
        <w:t xml:space="preserve">Scientific conferences 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81F5F8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32493" w14:textId="7EA53497" w:rsidR="00377351" w:rsidRPr="00730F90" w:rsidRDefault="00F22EDF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Proceeding 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proceeding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EF3E6" w14:textId="1C72DE7A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377351" w:rsidRPr="00730F90" w14:paraId="2DD753A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06E86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CD229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38B1D32A" w14:textId="77777777" w:rsidR="00377351" w:rsidRPr="00730F90" w:rsidRDefault="00377351" w:rsidP="00377351">
      <w:pPr>
        <w:rPr>
          <w:sz w:val="24"/>
          <w:szCs w:val="24"/>
          <w:lang w:val="en-GB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0BE1784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B865" w14:textId="6CBF5091" w:rsidR="00377351" w:rsidRPr="00730F90" w:rsidRDefault="00F22EDF" w:rsidP="00F22EDF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Abstract 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 po</w:t>
            </w:r>
            <w:r w:rsidR="00D5781E"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/abstract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4AEC3" w14:textId="45D83545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C9D5B8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F5AE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F7BCE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78BA92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D7E79" w14:textId="0282C364" w:rsidR="00377351" w:rsidRPr="00DA7A16" w:rsidRDefault="00F22EDF" w:rsidP="00F22EDF">
            <w:pPr>
              <w:rPr>
                <w:b/>
                <w:sz w:val="24"/>
                <w:szCs w:val="24"/>
                <w:lang w:val="en-GB"/>
              </w:rPr>
            </w:pPr>
            <w:r w:rsidRPr="00DA7A16">
              <w:rPr>
                <w:b/>
                <w:sz w:val="24"/>
                <w:szCs w:val="24"/>
                <w:lang w:val="en-GB"/>
              </w:rPr>
              <w:t xml:space="preserve">Proceeding at international conference 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(5 po</w:t>
            </w:r>
            <w:r w:rsidRPr="00DA7A16">
              <w:rPr>
                <w:b/>
                <w:sz w:val="24"/>
                <w:szCs w:val="24"/>
                <w:lang w:val="en-GB"/>
              </w:rPr>
              <w:t>i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nt</w:t>
            </w:r>
            <w:r w:rsidR="00D5781E" w:rsidRPr="00DA7A16">
              <w:rPr>
                <w:b/>
                <w:sz w:val="24"/>
                <w:szCs w:val="24"/>
                <w:lang w:val="en-GB"/>
              </w:rPr>
              <w:t>s</w:t>
            </w:r>
            <w:r w:rsidRPr="00DA7A16">
              <w:rPr>
                <w:b/>
                <w:sz w:val="24"/>
                <w:szCs w:val="24"/>
                <w:lang w:val="en-GB"/>
              </w:rPr>
              <w:t>/proceeding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9AA6C" w14:textId="128061E0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CF1258" w:rsidRPr="00730F90" w14:paraId="313A2D49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41DE" w14:textId="56A968C5" w:rsidR="00CF1258" w:rsidRPr="00730F90" w:rsidRDefault="00CF1258" w:rsidP="002D44D1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FB186" w14:textId="17F96BCD" w:rsidR="00CF1258" w:rsidRPr="00730F90" w:rsidRDefault="00CF1258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6A0472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CA40F" w14:textId="2EC31E5B" w:rsidR="00377351" w:rsidRPr="00DA7A16" w:rsidRDefault="00F22EDF" w:rsidP="00D5781E">
            <w:pPr>
              <w:rPr>
                <w:b/>
                <w:sz w:val="24"/>
                <w:szCs w:val="24"/>
                <w:lang w:val="en-GB"/>
              </w:rPr>
            </w:pPr>
            <w:r w:rsidRPr="00DA7A16">
              <w:rPr>
                <w:b/>
                <w:sz w:val="24"/>
                <w:szCs w:val="24"/>
                <w:lang w:val="en-GB"/>
              </w:rPr>
              <w:t>Abstract at international conference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 xml:space="preserve"> (2 po</w:t>
            </w:r>
            <w:r w:rsidRPr="00DA7A16">
              <w:rPr>
                <w:b/>
                <w:sz w:val="24"/>
                <w:szCs w:val="24"/>
                <w:lang w:val="en-GB"/>
              </w:rPr>
              <w:t>i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nt</w:t>
            </w:r>
            <w:r w:rsidR="00D5781E" w:rsidRPr="00DA7A16">
              <w:rPr>
                <w:b/>
                <w:sz w:val="24"/>
                <w:szCs w:val="24"/>
                <w:lang w:val="en-GB"/>
              </w:rPr>
              <w:t>s</w:t>
            </w:r>
            <w:r w:rsidRPr="00DA7A16">
              <w:rPr>
                <w:b/>
                <w:sz w:val="24"/>
                <w:szCs w:val="24"/>
                <w:lang w:val="en-GB"/>
              </w:rPr>
              <w:t>/abs</w:t>
            </w:r>
            <w:r w:rsidR="00D5781E" w:rsidRPr="00DA7A16">
              <w:rPr>
                <w:b/>
                <w:sz w:val="24"/>
                <w:szCs w:val="24"/>
                <w:lang w:val="en-GB"/>
              </w:rPr>
              <w:t>tract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E84FA" w14:textId="62377EA1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96FCAA0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2A264" w14:textId="6BA11918" w:rsidR="00ED7ED1" w:rsidRPr="00730F90" w:rsidRDefault="00ED7ED1" w:rsidP="00DE7C4C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CB531" w14:textId="14F73B0D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0399E65A" w14:textId="77777777" w:rsidR="00497B53" w:rsidRPr="00730F90" w:rsidRDefault="00497B53" w:rsidP="00FC178E">
      <w:pPr>
        <w:jc w:val="both"/>
        <w:rPr>
          <w:b/>
          <w:sz w:val="24"/>
          <w:szCs w:val="24"/>
          <w:lang w:val="en-GB"/>
        </w:rPr>
      </w:pPr>
    </w:p>
    <w:p w14:paraId="6258238B" w14:textId="31228324" w:rsidR="00377351" w:rsidRPr="00730F90" w:rsidRDefault="00377351" w:rsidP="00FC178E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4. </w:t>
      </w:r>
      <w:r w:rsidR="00FC178E" w:rsidRPr="00730F90">
        <w:rPr>
          <w:b/>
          <w:sz w:val="24"/>
          <w:szCs w:val="24"/>
          <w:lang w:val="en-GB"/>
        </w:rPr>
        <w:t>Citation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F4CFBE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876CB" w14:textId="05368BDE" w:rsidR="00377351" w:rsidRPr="00730F90" w:rsidRDefault="00377351" w:rsidP="00FC178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(</w:t>
            </w:r>
            <w:r w:rsidR="00FC178E" w:rsidRPr="00730F90">
              <w:rPr>
                <w:sz w:val="24"/>
                <w:szCs w:val="24"/>
                <w:lang w:val="en-GB"/>
              </w:rPr>
              <w:t>without self-citations</w:t>
            </w:r>
            <w:r w:rsidRPr="00730F90">
              <w:rPr>
                <w:sz w:val="24"/>
                <w:szCs w:val="24"/>
                <w:lang w:val="en-GB"/>
              </w:rPr>
              <w:t>) (1po</w:t>
            </w:r>
            <w:r w:rsidR="00FC178E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FC178E" w:rsidRPr="00730F90">
              <w:rPr>
                <w:sz w:val="24"/>
                <w:szCs w:val="24"/>
                <w:lang w:val="en-GB"/>
              </w:rPr>
              <w:t>/citation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227C8" w14:textId="18A08956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723D2D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96587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8A8E2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145BB1B6" w14:textId="5237400B" w:rsidR="00377351" w:rsidRPr="00730F90" w:rsidRDefault="00377351" w:rsidP="00FC178E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>1.5. Ele</w:t>
      </w:r>
      <w:r w:rsidR="00FC178E" w:rsidRPr="00730F90">
        <w:rPr>
          <w:b/>
          <w:sz w:val="24"/>
          <w:szCs w:val="24"/>
          <w:lang w:val="en-GB"/>
        </w:rPr>
        <w:t>c</w:t>
      </w:r>
      <w:r w:rsidRPr="00730F90">
        <w:rPr>
          <w:b/>
          <w:sz w:val="24"/>
          <w:szCs w:val="24"/>
          <w:lang w:val="en-GB"/>
        </w:rPr>
        <w:t>tr</w:t>
      </w:r>
      <w:r w:rsidR="00FC178E" w:rsidRPr="00730F90">
        <w:rPr>
          <w:b/>
          <w:sz w:val="24"/>
          <w:szCs w:val="24"/>
          <w:lang w:val="en-GB"/>
        </w:rPr>
        <w:t>ic publication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EFE4AA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D4A6B" w14:textId="0E705A22" w:rsidR="00377351" w:rsidRPr="00730F90" w:rsidRDefault="00FC178E" w:rsidP="00FC178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or 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 xml:space="preserve">publication </w:t>
            </w:r>
            <w:r w:rsidR="00377351" w:rsidRPr="00730F90">
              <w:rPr>
                <w:sz w:val="24"/>
                <w:szCs w:val="24"/>
                <w:lang w:val="en-GB"/>
              </w:rPr>
              <w:t>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A04C" w14:textId="29118945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81D43F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256E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D009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70477B7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4B50B" w14:textId="073E925D" w:rsidR="00377351" w:rsidRPr="00730F90" w:rsidRDefault="00FC178E" w:rsidP="00FC178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or in international publicatio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232E6" w14:textId="20CBDB6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387BCA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833D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F6A2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59136641" w14:textId="77777777" w:rsidR="00730F90" w:rsidRDefault="00730F90" w:rsidP="00FC178E">
      <w:pPr>
        <w:rPr>
          <w:b/>
          <w:bCs/>
          <w:sz w:val="24"/>
          <w:szCs w:val="24"/>
          <w:lang w:val="en-GB"/>
        </w:rPr>
      </w:pPr>
    </w:p>
    <w:p w14:paraId="195CFBE2" w14:textId="29C56657" w:rsidR="00377351" w:rsidRPr="00730F90" w:rsidRDefault="00377351" w:rsidP="00FC178E">
      <w:pPr>
        <w:rPr>
          <w:b/>
          <w:bCs/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2. </w:t>
      </w:r>
      <w:r w:rsidR="00FC178E" w:rsidRPr="00730F90">
        <w:rPr>
          <w:b/>
          <w:bCs/>
          <w:sz w:val="24"/>
          <w:szCs w:val="24"/>
          <w:lang w:val="en-GB"/>
        </w:rPr>
        <w:t>Other specifications</w:t>
      </w:r>
    </w:p>
    <w:p w14:paraId="1F37BCD5" w14:textId="6CC1DCC0" w:rsidR="00377351" w:rsidRPr="00730F90" w:rsidRDefault="00377351" w:rsidP="00FC178E">
      <w:pPr>
        <w:jc w:val="both"/>
        <w:rPr>
          <w:b/>
          <w:bCs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2.1. </w:t>
      </w:r>
      <w:r w:rsidR="00FC178E" w:rsidRPr="00730F90">
        <w:rPr>
          <w:b/>
          <w:sz w:val="24"/>
          <w:szCs w:val="24"/>
          <w:lang w:val="en-GB"/>
        </w:rPr>
        <w:t>Patent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05CBF45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405E8" w14:textId="06819C42" w:rsidR="00377351" w:rsidRPr="00730F90" w:rsidRDefault="00FC178E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Hungarian patent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6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3568C" w14:textId="7F38814D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7938EF9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A0313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4DCB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F230CF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0DF63" w14:textId="3554325F" w:rsidR="00377351" w:rsidRPr="00730F90" w:rsidRDefault="00FC178E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ternational patent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6DFC3" w14:textId="35C56454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32A2408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614E2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C0D2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5846B2C0" w14:textId="77777777" w:rsidR="00730F90" w:rsidRDefault="00730F90" w:rsidP="00FC178E">
      <w:pPr>
        <w:jc w:val="both"/>
        <w:rPr>
          <w:b/>
          <w:sz w:val="24"/>
          <w:szCs w:val="24"/>
          <w:lang w:val="en-GB"/>
        </w:rPr>
      </w:pPr>
    </w:p>
    <w:p w14:paraId="15934CD3" w14:textId="4B231623" w:rsidR="00377351" w:rsidRPr="00730F90" w:rsidRDefault="00377351" w:rsidP="00FC178E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lastRenderedPageBreak/>
        <w:t xml:space="preserve">2.2. </w:t>
      </w:r>
      <w:r w:rsidR="00FC178E" w:rsidRPr="00730F90">
        <w:rPr>
          <w:b/>
          <w:sz w:val="24"/>
          <w:szCs w:val="24"/>
          <w:lang w:val="en-GB"/>
        </w:rPr>
        <w:t>Know-how</w:t>
      </w:r>
      <w:r w:rsidRPr="00730F90">
        <w:rPr>
          <w:b/>
          <w:sz w:val="24"/>
          <w:szCs w:val="24"/>
          <w:lang w:val="en-GB"/>
        </w:rPr>
        <w:t xml:space="preserve">  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440822F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6E7D5" w14:textId="7A1D284C" w:rsidR="00377351" w:rsidRPr="00730F90" w:rsidRDefault="00FC178E" w:rsidP="00C820E6">
            <w:pPr>
              <w:rPr>
                <w:b/>
                <w:bCs/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Technology</w:t>
            </w:r>
            <w:r w:rsidR="00377351" w:rsidRPr="00730F90">
              <w:rPr>
                <w:b/>
                <w:sz w:val="24"/>
                <w:szCs w:val="24"/>
                <w:lang w:val="en-GB"/>
              </w:rPr>
              <w:t xml:space="preserve"> - 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 w:rsidR="00C820E6" w:rsidRPr="00730F90">
              <w:rPr>
                <w:sz w:val="24"/>
                <w:szCs w:val="24"/>
                <w:lang w:val="en-GB"/>
              </w:rPr>
              <w:t>Engineering plan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="00C820E6"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8C485" w14:textId="70A6C002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36FD1B4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2594A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338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2B445DE5" w14:textId="77777777" w:rsidR="00730F90" w:rsidRDefault="00730F90" w:rsidP="00C820E6">
      <w:pPr>
        <w:jc w:val="both"/>
        <w:rPr>
          <w:b/>
          <w:sz w:val="24"/>
          <w:szCs w:val="24"/>
          <w:lang w:val="en-GB"/>
        </w:rPr>
      </w:pPr>
    </w:p>
    <w:p w14:paraId="270D5CB3" w14:textId="20ADB604" w:rsidR="00377351" w:rsidRPr="00730F90" w:rsidRDefault="00C820E6" w:rsidP="00C820E6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>2.3. New software /application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E34DB0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9FEF1" w14:textId="4B9FD7E1" w:rsidR="00377351" w:rsidRPr="00730F90" w:rsidRDefault="00377351" w:rsidP="00C820E6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S</w:t>
            </w:r>
            <w:r w:rsidR="00C820E6" w:rsidRPr="00730F90">
              <w:rPr>
                <w:sz w:val="24"/>
                <w:szCs w:val="24"/>
                <w:lang w:val="en-GB"/>
              </w:rPr>
              <w:t>oftware</w:t>
            </w:r>
            <w:r w:rsidRPr="00730F90">
              <w:rPr>
                <w:sz w:val="24"/>
                <w:szCs w:val="24"/>
                <w:lang w:val="en-GB"/>
              </w:rPr>
              <w:t xml:space="preserve"> (8 po</w:t>
            </w:r>
            <w:r w:rsidR="00C820E6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C820E6" w:rsidRPr="00730F90">
              <w:rPr>
                <w:sz w:val="24"/>
                <w:szCs w:val="24"/>
                <w:lang w:val="en-GB"/>
              </w:rPr>
              <w:t>/software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63B12" w14:textId="4820F03B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1380D3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C1C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0EF46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4FF9E7CD" w14:textId="77777777" w:rsidR="00730F90" w:rsidRDefault="00730F90" w:rsidP="00DB5214">
      <w:pPr>
        <w:jc w:val="both"/>
        <w:rPr>
          <w:b/>
          <w:sz w:val="24"/>
          <w:szCs w:val="24"/>
          <w:lang w:val="en-GB"/>
        </w:rPr>
      </w:pPr>
    </w:p>
    <w:p w14:paraId="7E5F1CEA" w14:textId="100171B6" w:rsidR="00377351" w:rsidRPr="00730F90" w:rsidRDefault="00377351" w:rsidP="00DB5214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2.4. </w:t>
      </w:r>
      <w:r w:rsidR="00DB5214" w:rsidRPr="00730F90">
        <w:rPr>
          <w:b/>
          <w:sz w:val="24"/>
          <w:szCs w:val="24"/>
          <w:lang w:val="en-GB"/>
        </w:rPr>
        <w:t>Honours, award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2F8D08BB" w14:textId="77777777" w:rsidTr="00DB5214">
        <w:trPr>
          <w:cantSplit/>
          <w:trHeight w:val="250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53079" w14:textId="66DAAB38" w:rsidR="00377351" w:rsidRPr="00730F90" w:rsidRDefault="00DB5214" w:rsidP="00DB521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International honours, awards </w:t>
            </w:r>
            <w:r w:rsidR="00377351" w:rsidRPr="00730F90">
              <w:rPr>
                <w:sz w:val="24"/>
                <w:szCs w:val="24"/>
                <w:lang w:val="en-GB"/>
              </w:rPr>
              <w:t>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piece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16859" w14:textId="32ACE9AA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AF5B14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C513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94D41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0847509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E8B3F" w14:textId="65508498" w:rsidR="00377351" w:rsidRPr="00730F90" w:rsidRDefault="00DB5214" w:rsidP="00AF04F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HAS or </w:t>
            </w:r>
            <w:r w:rsidR="00AF04F0" w:rsidRPr="00730F90">
              <w:rPr>
                <w:sz w:val="24"/>
                <w:szCs w:val="24"/>
                <w:lang w:val="en-GB"/>
              </w:rPr>
              <w:t>State Distinctio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="00AF04F0"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AF04F0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0A7EF" w14:textId="2E8CFD9E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D576A2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AB53A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30C8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38365B3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F6F65" w14:textId="3F8B7D3E" w:rsidR="00377351" w:rsidRPr="00730F90" w:rsidRDefault="00AF04F0" w:rsidP="00AF04F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Awarded by scientific or professional society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55D4" w14:textId="71EA6E96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BDC9FB9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6257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85A4A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72B691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86A0D" w14:textId="5CFBA996" w:rsidR="00377351" w:rsidRPr="00730F90" w:rsidRDefault="00AF04F0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Foundational awards, honour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95981" w14:textId="49A168AD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374362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BEFF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20205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28D2ADFE" w14:textId="77777777" w:rsidTr="00C1006F">
        <w:trPr>
          <w:cantSplit/>
          <w:trHeight w:val="283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D98A8" w14:textId="57327D86" w:rsidR="00377351" w:rsidRPr="00730F90" w:rsidRDefault="00AF04F0" w:rsidP="00AF04F0">
            <w:pPr>
              <w:pStyle w:val="Listaszerbekezds"/>
              <w:ind w:left="0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First place at the </w:t>
            </w:r>
            <w:r w:rsidR="00377351" w:rsidRPr="00730F90">
              <w:rPr>
                <w:sz w:val="24"/>
                <w:szCs w:val="24"/>
                <w:lang w:val="en-GB"/>
              </w:rPr>
              <w:t>OTDK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64ADD" w14:textId="50399C2C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0E7FF6CD" w14:textId="77777777" w:rsidTr="00DE6629">
        <w:trPr>
          <w:cantSplit/>
          <w:trHeight w:val="210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9BB79" w14:textId="25AF05C2" w:rsidR="00A464C9" w:rsidRPr="00730F90" w:rsidRDefault="00A464C9" w:rsidP="00A464C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CE66" w14:textId="467CABC8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2CEF774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75957" w14:textId="47574B86" w:rsidR="00A464C9" w:rsidRPr="00730F90" w:rsidRDefault="00AF04F0" w:rsidP="00AF04F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II. III. Place at the </w:t>
            </w:r>
            <w:r w:rsidR="00A464C9" w:rsidRPr="00730F90">
              <w:rPr>
                <w:sz w:val="24"/>
                <w:szCs w:val="24"/>
                <w:lang w:val="en-GB"/>
              </w:rPr>
              <w:t>OTDK</w:t>
            </w:r>
            <w:r w:rsidRPr="00730F90">
              <w:rPr>
                <w:sz w:val="24"/>
                <w:szCs w:val="24"/>
                <w:lang w:val="en-GB"/>
              </w:rPr>
              <w:t xml:space="preserve">, I., II., III. place at the </w:t>
            </w:r>
            <w:r w:rsidR="00A464C9" w:rsidRPr="00730F90">
              <w:rPr>
                <w:sz w:val="24"/>
                <w:szCs w:val="24"/>
                <w:lang w:val="en-GB"/>
              </w:rPr>
              <w:t xml:space="preserve">MÉTE TDK </w:t>
            </w:r>
            <w:r w:rsidRPr="00730F90">
              <w:rPr>
                <w:sz w:val="24"/>
                <w:szCs w:val="24"/>
                <w:lang w:val="en-GB"/>
              </w:rPr>
              <w:t xml:space="preserve">or I. at institutional </w:t>
            </w:r>
            <w:r w:rsidR="00A464C9" w:rsidRPr="00730F90">
              <w:rPr>
                <w:sz w:val="24"/>
                <w:szCs w:val="24"/>
                <w:lang w:val="en-GB"/>
              </w:rPr>
              <w:t>TDK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A464C9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A464C9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B621B" w14:textId="4D293055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1831F01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11273" w14:textId="37F1987C" w:rsidR="00A464C9" w:rsidRPr="00730F90" w:rsidRDefault="00A464C9" w:rsidP="00A464C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D84F1" w14:textId="7C85E6BB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5F03533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EE375" w14:textId="73D141E4" w:rsidR="00A464C9" w:rsidRPr="00730F90" w:rsidRDefault="00AF04F0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Other awards, honours</w:t>
            </w:r>
            <w:r w:rsidR="00A464C9" w:rsidRPr="00730F90">
              <w:rPr>
                <w:sz w:val="24"/>
                <w:szCs w:val="24"/>
                <w:lang w:val="en-GB"/>
              </w:rPr>
              <w:t xml:space="preserve"> (1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A464C9" w:rsidRPr="00730F90">
              <w:rPr>
                <w:sz w:val="24"/>
                <w:szCs w:val="24"/>
                <w:lang w:val="en-GB"/>
              </w:rPr>
              <w:t>nt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90075" w14:textId="402FF962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A639E5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BF5C4" w14:textId="77777777" w:rsidR="00A464C9" w:rsidRPr="00730F90" w:rsidRDefault="00A464C9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2E0F" w14:textId="77777777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413E8A80" w14:textId="77777777" w:rsidR="00730F90" w:rsidRDefault="00730F90" w:rsidP="00FB1C2A">
      <w:pPr>
        <w:rPr>
          <w:b/>
          <w:bCs/>
          <w:sz w:val="24"/>
          <w:szCs w:val="24"/>
          <w:lang w:val="en-GB"/>
        </w:rPr>
      </w:pPr>
    </w:p>
    <w:p w14:paraId="0ABF1003" w14:textId="4BE45391" w:rsidR="00377351" w:rsidRPr="00730F90" w:rsidRDefault="004168BD" w:rsidP="00FB1C2A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3. </w:t>
      </w:r>
      <w:r w:rsidR="00FB1C2A" w:rsidRPr="00730F90">
        <w:rPr>
          <w:b/>
          <w:bCs/>
          <w:sz w:val="24"/>
          <w:szCs w:val="24"/>
          <w:lang w:val="en-GB"/>
        </w:rPr>
        <w:t>R</w:t>
      </w:r>
      <w:r w:rsidR="00377351" w:rsidRPr="00730F90">
        <w:rPr>
          <w:b/>
          <w:bCs/>
          <w:sz w:val="24"/>
          <w:szCs w:val="24"/>
          <w:lang w:val="en-GB"/>
        </w:rPr>
        <w:t>+</w:t>
      </w:r>
      <w:r w:rsidR="00FB1C2A" w:rsidRPr="00730F90">
        <w:rPr>
          <w:b/>
          <w:bCs/>
          <w:sz w:val="24"/>
          <w:szCs w:val="24"/>
          <w:lang w:val="en-GB"/>
        </w:rPr>
        <w:t>D</w:t>
      </w:r>
      <w:r w:rsidR="00377351" w:rsidRPr="00730F90">
        <w:rPr>
          <w:b/>
          <w:bCs/>
          <w:sz w:val="24"/>
          <w:szCs w:val="24"/>
          <w:lang w:val="en-GB"/>
        </w:rPr>
        <w:t xml:space="preserve"> </w:t>
      </w:r>
      <w:r w:rsidR="009B4CE6" w:rsidRPr="00730F90">
        <w:rPr>
          <w:b/>
          <w:bCs/>
          <w:sz w:val="24"/>
          <w:szCs w:val="24"/>
          <w:lang w:val="en-GB"/>
        </w:rPr>
        <w:t>project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1DF4B8D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9FBEF" w14:textId="175420FA" w:rsidR="00377351" w:rsidRPr="00730F90" w:rsidRDefault="00377351" w:rsidP="00730F90">
            <w:pPr>
              <w:jc w:val="both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1. </w:t>
            </w:r>
            <w:r w:rsidR="00FB1C2A" w:rsidRPr="00730F90">
              <w:rPr>
                <w:sz w:val="24"/>
                <w:szCs w:val="24"/>
                <w:lang w:val="en-GB"/>
              </w:rPr>
              <w:t>Project leader of national R+D project</w:t>
            </w:r>
            <w:r w:rsidRPr="00730F90">
              <w:rPr>
                <w:b/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(3 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project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2F097" w14:textId="0B7EE98A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095CD76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487E5" w14:textId="77777777" w:rsidR="00377351" w:rsidRPr="00730F90" w:rsidRDefault="00377351" w:rsidP="00DE6629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E29F8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1541C6A0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4191C" w14:textId="793E4823" w:rsidR="00377351" w:rsidRPr="00730F90" w:rsidRDefault="00377351" w:rsidP="00FB1C2A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2. </w:t>
            </w:r>
            <w:r w:rsidR="00FB1C2A" w:rsidRPr="00730F90">
              <w:rPr>
                <w:sz w:val="24"/>
                <w:szCs w:val="24"/>
                <w:lang w:val="en-GB"/>
              </w:rPr>
              <w:t>Researcher of national R+D project</w:t>
            </w:r>
            <w:r w:rsidRPr="00730F90">
              <w:rPr>
                <w:sz w:val="24"/>
                <w:szCs w:val="24"/>
                <w:lang w:val="en-GB"/>
              </w:rPr>
              <w:t xml:space="preserve"> (1</w:t>
            </w:r>
            <w:r w:rsidR="00FB1C2A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 project</w:t>
            </w:r>
            <w:r w:rsidRPr="00730F90">
              <w:rPr>
                <w:sz w:val="24"/>
                <w:szCs w:val="24"/>
                <w:lang w:val="en-GB"/>
              </w:rPr>
              <w:t xml:space="preserve">)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430D2" w14:textId="1ED20ACF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3359A6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DB5E7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82739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2B03A6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29805" w14:textId="487CDD30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3. </w:t>
            </w:r>
            <w:r w:rsidR="00FB1C2A" w:rsidRPr="00730F90">
              <w:rPr>
                <w:sz w:val="24"/>
                <w:szCs w:val="24"/>
                <w:lang w:val="en-GB"/>
              </w:rPr>
              <w:t>Project leader of international R+D project</w:t>
            </w:r>
            <w:r w:rsidR="00FB1C2A" w:rsidRPr="00730F90">
              <w:rPr>
                <w:b/>
                <w:sz w:val="24"/>
                <w:szCs w:val="24"/>
                <w:lang w:val="en-GB"/>
              </w:rPr>
              <w:t xml:space="preserve"> </w:t>
            </w:r>
            <w:r w:rsidR="00FB1C2A" w:rsidRPr="00730F90">
              <w:rPr>
                <w:sz w:val="24"/>
                <w:szCs w:val="24"/>
                <w:lang w:val="en-GB"/>
              </w:rPr>
              <w:t>(</w:t>
            </w:r>
            <w:r w:rsidRPr="00730F90">
              <w:rPr>
                <w:sz w:val="24"/>
                <w:szCs w:val="24"/>
                <w:lang w:val="en-GB"/>
              </w:rPr>
              <w:t>10 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project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EB69C" w14:textId="7AF55919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730F90" w:rsidRPr="00730F90" w14:paraId="4992603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7DDF4" w14:textId="77777777" w:rsidR="00730F90" w:rsidRPr="00730F90" w:rsidRDefault="00730F90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AB799" w14:textId="77777777" w:rsidR="00730F90" w:rsidRPr="00730F90" w:rsidRDefault="00730F90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3739F42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D7AAF" w14:textId="33A127B3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4. </w:t>
            </w:r>
            <w:r w:rsidR="00FB1C2A" w:rsidRPr="00730F90">
              <w:rPr>
                <w:sz w:val="24"/>
                <w:szCs w:val="24"/>
                <w:lang w:val="en-GB"/>
              </w:rPr>
              <w:t xml:space="preserve">Researcher of international R+D project </w:t>
            </w:r>
            <w:r w:rsidRPr="00730F90">
              <w:rPr>
                <w:sz w:val="24"/>
                <w:szCs w:val="24"/>
                <w:lang w:val="en-GB"/>
              </w:rPr>
              <w:t>(3 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project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85CB9" w14:textId="3168133D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377351" w:rsidRPr="00730F90" w14:paraId="223B296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973C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BAF27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52B15EFD" w14:textId="77777777" w:rsidR="00377351" w:rsidRPr="00730F90" w:rsidRDefault="00377351" w:rsidP="00377351">
      <w:pPr>
        <w:jc w:val="both"/>
        <w:rPr>
          <w:b/>
          <w:sz w:val="24"/>
          <w:szCs w:val="24"/>
          <w:lang w:val="en-GB"/>
        </w:rPr>
      </w:pPr>
    </w:p>
    <w:p w14:paraId="7995FDAD" w14:textId="17A98A34" w:rsidR="00377351" w:rsidRPr="00730F90" w:rsidRDefault="00377351" w:rsidP="005455B5">
      <w:pPr>
        <w:rPr>
          <w:b/>
          <w:bCs/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4. </w:t>
      </w:r>
      <w:r w:rsidR="005455B5" w:rsidRPr="007538D4">
        <w:rPr>
          <w:b/>
          <w:bCs/>
          <w:noProof/>
          <w:sz w:val="24"/>
          <w:szCs w:val="24"/>
          <w:lang w:val="en-GB"/>
        </w:rPr>
        <w:t>SCIENTI</w:t>
      </w:r>
      <w:r w:rsidR="007538D4">
        <w:rPr>
          <w:b/>
          <w:bCs/>
          <w:noProof/>
          <w:sz w:val="24"/>
          <w:szCs w:val="24"/>
          <w:lang w:val="en-GB"/>
        </w:rPr>
        <w:t>F</w:t>
      </w:r>
      <w:r w:rsidR="005455B5" w:rsidRPr="007538D4">
        <w:rPr>
          <w:b/>
          <w:bCs/>
          <w:noProof/>
          <w:sz w:val="24"/>
          <w:szCs w:val="24"/>
          <w:lang w:val="en-GB"/>
        </w:rPr>
        <w:t>IC</w:t>
      </w:r>
      <w:r w:rsidR="005455B5" w:rsidRPr="00730F90">
        <w:rPr>
          <w:b/>
          <w:bCs/>
          <w:sz w:val="24"/>
          <w:szCs w:val="24"/>
          <w:lang w:val="en-GB"/>
        </w:rPr>
        <w:t xml:space="preserve"> SUPPLY</w:t>
      </w:r>
    </w:p>
    <w:p w14:paraId="0A31DA06" w14:textId="6C7B0B2F" w:rsidR="00377351" w:rsidRPr="00730F90" w:rsidRDefault="00377351" w:rsidP="00224884">
      <w:pPr>
        <w:jc w:val="both"/>
        <w:rPr>
          <w:b/>
          <w:bCs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>4.1. Do</w:t>
      </w:r>
      <w:r w:rsidR="00224884" w:rsidRPr="00730F90">
        <w:rPr>
          <w:b/>
          <w:sz w:val="24"/>
          <w:szCs w:val="24"/>
          <w:lang w:val="en-GB"/>
        </w:rPr>
        <w:t>c</w:t>
      </w:r>
      <w:r w:rsidRPr="00730F90">
        <w:rPr>
          <w:b/>
          <w:sz w:val="24"/>
          <w:szCs w:val="24"/>
          <w:lang w:val="en-GB"/>
        </w:rPr>
        <w:t>tor (</w:t>
      </w:r>
      <w:r w:rsidRPr="007538D4">
        <w:rPr>
          <w:b/>
          <w:noProof/>
          <w:sz w:val="24"/>
          <w:szCs w:val="24"/>
          <w:lang w:val="en-GB"/>
        </w:rPr>
        <w:t>Ph</w:t>
      </w:r>
      <w:r w:rsidR="007538D4">
        <w:rPr>
          <w:b/>
          <w:noProof/>
          <w:sz w:val="24"/>
          <w:szCs w:val="24"/>
          <w:lang w:val="en-GB"/>
        </w:rPr>
        <w:t>D</w:t>
      </w:r>
      <w:r w:rsidRPr="00730F90">
        <w:rPr>
          <w:b/>
          <w:sz w:val="24"/>
          <w:szCs w:val="24"/>
          <w:lang w:val="en-GB"/>
        </w:rPr>
        <w:t xml:space="preserve"> DLA)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2FE42C9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5DB8B" w14:textId="55CD3E54" w:rsidR="00377351" w:rsidRPr="00730F90" w:rsidRDefault="00224884" w:rsidP="0022488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Head of doctoral school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42249" w14:textId="00B6C815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2EEB19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E0F1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564F4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15C2292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FDC9A" w14:textId="1F7AA87B" w:rsidR="00377351" w:rsidRPr="00730F90" w:rsidRDefault="0022488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Head of</w:t>
            </w:r>
            <w:r w:rsidR="007538D4">
              <w:rPr>
                <w:sz w:val="24"/>
                <w:szCs w:val="24"/>
                <w:lang w:val="en-GB"/>
              </w:rPr>
              <w:t xml:space="preserve"> the</w:t>
            </w:r>
            <w:r w:rsidRPr="00730F90">
              <w:rPr>
                <w:sz w:val="24"/>
                <w:szCs w:val="24"/>
                <w:lang w:val="en-GB"/>
              </w:rPr>
              <w:t xml:space="preserve"> </w:t>
            </w:r>
            <w:r w:rsidRPr="007538D4">
              <w:rPr>
                <w:noProof/>
                <w:sz w:val="24"/>
                <w:szCs w:val="24"/>
                <w:lang w:val="en-GB"/>
              </w:rPr>
              <w:t>program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4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EC540" w14:textId="7F26749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7DD77B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09AA6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9ACF9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0F830783" w14:textId="77777777" w:rsidR="00730F90" w:rsidRDefault="00730F90" w:rsidP="00224884">
      <w:pPr>
        <w:jc w:val="both"/>
        <w:rPr>
          <w:b/>
          <w:sz w:val="24"/>
          <w:szCs w:val="24"/>
          <w:lang w:val="en-GB"/>
        </w:rPr>
      </w:pPr>
    </w:p>
    <w:p w14:paraId="664593B8" w14:textId="26ADC67A" w:rsidR="00377351" w:rsidRPr="00730F90" w:rsidRDefault="00377351" w:rsidP="00224884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4.2. </w:t>
      </w:r>
      <w:r w:rsidR="00224884" w:rsidRPr="00730F90">
        <w:rPr>
          <w:b/>
          <w:sz w:val="24"/>
          <w:szCs w:val="24"/>
          <w:lang w:val="en-GB"/>
        </w:rPr>
        <w:t>Supervisor of PhD or</w:t>
      </w:r>
      <w:r w:rsidRPr="00730F90">
        <w:rPr>
          <w:b/>
          <w:sz w:val="24"/>
          <w:szCs w:val="24"/>
          <w:lang w:val="en-GB"/>
        </w:rPr>
        <w:t xml:space="preserve"> DLA </w:t>
      </w:r>
      <w:r w:rsidR="00224884" w:rsidRPr="00730F90">
        <w:rPr>
          <w:b/>
          <w:sz w:val="24"/>
          <w:szCs w:val="24"/>
          <w:lang w:val="en-GB"/>
        </w:rPr>
        <w:t>topic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7EE65F3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F28E" w14:textId="4D0389D9" w:rsidR="00377351" w:rsidRPr="00730F90" w:rsidRDefault="0022488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Completed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</w:t>
            </w:r>
            <w:r w:rsidRPr="00730F90">
              <w:rPr>
                <w:sz w:val="24"/>
                <w:szCs w:val="24"/>
                <w:lang w:val="en-GB"/>
              </w:rPr>
              <w:t xml:space="preserve"> </w:t>
            </w:r>
            <w:r w:rsidR="00377351" w:rsidRPr="00730F90">
              <w:rPr>
                <w:sz w:val="24"/>
                <w:szCs w:val="24"/>
                <w:lang w:val="en-GB"/>
              </w:rPr>
              <w:t>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5FCF6" w14:textId="0153B015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75A1F7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0298E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72598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1DC4623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23FA" w14:textId="76331877" w:rsidR="00377351" w:rsidRPr="00730F90" w:rsidRDefault="00224884" w:rsidP="0022488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 progres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D814" w14:textId="0296D1F3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798575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7ACFF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47924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30C3F007" w14:textId="77777777" w:rsidR="00730F90" w:rsidRDefault="00730F90" w:rsidP="00D52434">
      <w:pPr>
        <w:jc w:val="both"/>
        <w:rPr>
          <w:b/>
          <w:sz w:val="24"/>
          <w:szCs w:val="24"/>
          <w:lang w:val="en-GB"/>
        </w:rPr>
      </w:pPr>
    </w:p>
    <w:p w14:paraId="0A5C32E0" w14:textId="74B6B9CC" w:rsidR="00377351" w:rsidRPr="00730F90" w:rsidRDefault="00377351" w:rsidP="00D52434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4.3. </w:t>
      </w:r>
      <w:r w:rsidR="00D52434" w:rsidRPr="00730F90">
        <w:rPr>
          <w:b/>
          <w:sz w:val="24"/>
          <w:szCs w:val="24"/>
          <w:lang w:val="en-GB"/>
        </w:rPr>
        <w:t>Supervisors</w:t>
      </w:r>
      <w:r w:rsidRPr="00730F90">
        <w:rPr>
          <w:b/>
          <w:sz w:val="24"/>
          <w:szCs w:val="24"/>
          <w:lang w:val="en-GB"/>
        </w:rPr>
        <w:t xml:space="preserve"> (</w:t>
      </w:r>
      <w:r w:rsidR="00D52434" w:rsidRPr="00730F90">
        <w:rPr>
          <w:b/>
          <w:sz w:val="24"/>
          <w:szCs w:val="24"/>
          <w:lang w:val="en-GB"/>
        </w:rPr>
        <w:t>MSc,</w:t>
      </w:r>
      <w:r w:rsidRPr="00730F90">
        <w:rPr>
          <w:b/>
          <w:sz w:val="24"/>
          <w:szCs w:val="24"/>
          <w:lang w:val="en-GB"/>
        </w:rPr>
        <w:t xml:space="preserve"> </w:t>
      </w:r>
      <w:r w:rsidR="00D52434" w:rsidRPr="00730F90">
        <w:rPr>
          <w:b/>
          <w:sz w:val="24"/>
          <w:szCs w:val="24"/>
          <w:lang w:val="en-GB"/>
        </w:rPr>
        <w:t>BSc</w:t>
      </w:r>
      <w:r w:rsidRPr="00730F90">
        <w:rPr>
          <w:b/>
          <w:sz w:val="24"/>
          <w:szCs w:val="24"/>
          <w:lang w:val="en-GB"/>
        </w:rPr>
        <w:t>, TDK</w:t>
      </w:r>
      <w:r w:rsidR="00D52434" w:rsidRPr="00730F90">
        <w:rPr>
          <w:b/>
          <w:sz w:val="24"/>
          <w:szCs w:val="24"/>
          <w:lang w:val="en-GB"/>
        </w:rPr>
        <w:t xml:space="preserve"> thesis</w:t>
      </w:r>
      <w:r w:rsidRPr="00730F90">
        <w:rPr>
          <w:b/>
          <w:sz w:val="24"/>
          <w:szCs w:val="24"/>
          <w:lang w:val="en-GB"/>
        </w:rPr>
        <w:t>)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1A882C1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875AC" w14:textId="53CFBED1" w:rsidR="00377351" w:rsidRPr="00730F90" w:rsidRDefault="00D5243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Submitted (0.</w:t>
            </w:r>
            <w:r w:rsidR="00377351" w:rsidRPr="00730F90">
              <w:rPr>
                <w:sz w:val="24"/>
                <w:szCs w:val="24"/>
                <w:lang w:val="en-GB"/>
              </w:rPr>
              <w:t>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/one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70719" w14:textId="6F011338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9E8757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0384F" w14:textId="089CCCBF" w:rsidR="00C1006F" w:rsidRPr="00730F90" w:rsidRDefault="00C1006F" w:rsidP="00C1006F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D1342" w14:textId="06D085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0858BB9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F0954" w14:textId="2941DAA1" w:rsidR="00377351" w:rsidRPr="00730F90" w:rsidRDefault="00D5243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lastRenderedPageBreak/>
              <w:t>Distinction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5D712" w14:textId="174B3CAC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C62492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22311" w14:textId="572B8DE7" w:rsidR="00A55D38" w:rsidRPr="00D97CC6" w:rsidRDefault="00A55D38" w:rsidP="00D52434">
            <w:pPr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82362" w14:textId="02677CCE" w:rsidR="00A55D38" w:rsidRPr="00730F90" w:rsidRDefault="00A55D38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5220EAC3" w14:textId="77777777" w:rsidR="00C1006F" w:rsidRPr="00730F90" w:rsidRDefault="00C1006F" w:rsidP="00377351">
      <w:pPr>
        <w:rPr>
          <w:b/>
          <w:bCs/>
          <w:sz w:val="24"/>
          <w:szCs w:val="24"/>
          <w:lang w:val="en-GB"/>
        </w:rPr>
      </w:pPr>
    </w:p>
    <w:p w14:paraId="22DDC131" w14:textId="310199E4" w:rsidR="00377351" w:rsidRPr="00730F90" w:rsidRDefault="00377351" w:rsidP="00D52434">
      <w:pPr>
        <w:rPr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5. </w:t>
      </w:r>
      <w:r w:rsidR="00D52434" w:rsidRPr="00730F90">
        <w:rPr>
          <w:b/>
          <w:bCs/>
          <w:sz w:val="24"/>
          <w:szCs w:val="24"/>
          <w:lang w:val="en-GB"/>
        </w:rPr>
        <w:t>Other scientific and professional activities</w:t>
      </w:r>
    </w:p>
    <w:p w14:paraId="30492834" w14:textId="56AC5F95" w:rsidR="00377351" w:rsidRPr="00730F90" w:rsidRDefault="00377351" w:rsidP="00D52434">
      <w:pPr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5.1. </w:t>
      </w:r>
      <w:r w:rsidR="00D52434" w:rsidRPr="00730F90">
        <w:rPr>
          <w:b/>
          <w:sz w:val="24"/>
          <w:szCs w:val="24"/>
          <w:lang w:val="en-GB"/>
        </w:rPr>
        <w:t>Member of scientific committee or national scientific society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724B2CC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81D99" w14:textId="71038F31" w:rsidR="00377351" w:rsidRPr="00730F90" w:rsidRDefault="00D52434" w:rsidP="00D5243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Member of </w:t>
            </w:r>
            <w:r w:rsidRPr="007538D4">
              <w:rPr>
                <w:noProof/>
                <w:sz w:val="24"/>
                <w:szCs w:val="24"/>
                <w:lang w:val="en-GB"/>
              </w:rPr>
              <w:t>execut</w:t>
            </w:r>
            <w:r w:rsidR="007538D4">
              <w:rPr>
                <w:noProof/>
                <w:sz w:val="24"/>
                <w:szCs w:val="24"/>
                <w:lang w:val="en-GB"/>
              </w:rPr>
              <w:t>ing</w:t>
            </w:r>
            <w:r w:rsidRPr="00730F90">
              <w:rPr>
                <w:sz w:val="24"/>
                <w:szCs w:val="24"/>
                <w:lang w:val="en-GB"/>
              </w:rPr>
              <w:t xml:space="preserve"> board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42DBB" w14:textId="5B68DE8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198102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1F5C2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EC1D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57E02B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11060" w14:textId="0E4B717B" w:rsidR="00377351" w:rsidRPr="00730F90" w:rsidRDefault="00D5243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Member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DE2AF" w14:textId="612D1733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9669AC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AADE4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DF040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27F8C7D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D4BE3" w14:textId="1AB6E365" w:rsidR="00377351" w:rsidRPr="00730F90" w:rsidRDefault="00377351" w:rsidP="00D52434">
            <w:pPr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2. 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Member of editorial board of national journal</w:t>
            </w:r>
            <w:r w:rsidRPr="00730F90">
              <w:rPr>
                <w:b/>
                <w:sz w:val="24"/>
                <w:szCs w:val="24"/>
                <w:lang w:val="en-GB"/>
              </w:rPr>
              <w:t xml:space="preserve"> (5 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s</w:t>
            </w:r>
            <w:r w:rsidRPr="00730F90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54444" w14:textId="19DFEC53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1C6D657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71C23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F117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0E32A6FA" w14:textId="77777777" w:rsidTr="00D52434">
        <w:trPr>
          <w:cantSplit/>
          <w:trHeight w:val="250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A1CEF" w14:textId="16575CD4" w:rsidR="00377351" w:rsidRPr="00730F90" w:rsidRDefault="00377351" w:rsidP="00DE6629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3. 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Member of editorial board of international journal (</w:t>
            </w:r>
            <w:r w:rsidRPr="00730F90">
              <w:rPr>
                <w:b/>
                <w:sz w:val="24"/>
                <w:szCs w:val="24"/>
                <w:lang w:val="en-GB"/>
              </w:rPr>
              <w:t>10 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s</w:t>
            </w:r>
            <w:r w:rsidRPr="00730F90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4D816" w14:textId="3E79FC1A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D65F17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C7646" w14:textId="77777777" w:rsidR="00377351" w:rsidRPr="00730F90" w:rsidRDefault="00377351" w:rsidP="00DE6629">
            <w:pPr>
              <w:jc w:val="both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230C6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606104B2" w14:textId="77777777" w:rsidR="00730F90" w:rsidRDefault="00730F90" w:rsidP="00DE6629">
      <w:pPr>
        <w:rPr>
          <w:b/>
          <w:sz w:val="24"/>
          <w:szCs w:val="24"/>
          <w:lang w:val="en-GB"/>
        </w:rPr>
      </w:pPr>
    </w:p>
    <w:p w14:paraId="5AEE7F9C" w14:textId="041BDFB3" w:rsidR="00377351" w:rsidRPr="00730F90" w:rsidRDefault="00377351" w:rsidP="00DE6629">
      <w:pPr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5.4. </w:t>
      </w:r>
      <w:r w:rsidR="00DE6629" w:rsidRPr="00730F90">
        <w:rPr>
          <w:b/>
          <w:sz w:val="24"/>
          <w:szCs w:val="24"/>
          <w:lang w:val="en-GB"/>
        </w:rPr>
        <w:t>Conference organizer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6FC4437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261C9" w14:textId="15F7F57F" w:rsidR="00377351" w:rsidRPr="00730F90" w:rsidRDefault="00DE6629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Chairs/Coordinator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5E39A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E14E5" w14:textId="5EF088F0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32A80D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E42B7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24FC1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6FE91DC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CCCBB" w14:textId="046BE795" w:rsidR="00377351" w:rsidRPr="00730F90" w:rsidRDefault="00DE6629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Member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716F9" w14:textId="4CC236A1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624487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94F63" w14:textId="2DDBAB0D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76401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6B38FAD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B3A0" w14:textId="327036ED" w:rsidR="00377351" w:rsidRPr="00730F90" w:rsidRDefault="00377351" w:rsidP="005E39A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7. </w:t>
            </w:r>
            <w:r w:rsidR="005E39AE" w:rsidRPr="00730F90">
              <w:rPr>
                <w:b/>
                <w:sz w:val="24"/>
                <w:szCs w:val="24"/>
                <w:lang w:val="en-GB"/>
              </w:rPr>
              <w:t xml:space="preserve">Reviewer of </w:t>
            </w:r>
            <w:r w:rsidRPr="00730F90">
              <w:rPr>
                <w:b/>
                <w:sz w:val="24"/>
                <w:szCs w:val="24"/>
                <w:lang w:val="en-GB"/>
              </w:rPr>
              <w:t xml:space="preserve">PhD </w:t>
            </w:r>
            <w:r w:rsidR="005E39AE" w:rsidRPr="00730F90">
              <w:rPr>
                <w:b/>
                <w:sz w:val="24"/>
                <w:szCs w:val="24"/>
                <w:lang w:val="en-GB"/>
              </w:rPr>
              <w:t>thesis</w:t>
            </w:r>
            <w:r w:rsidRPr="00730F90">
              <w:rPr>
                <w:sz w:val="24"/>
                <w:szCs w:val="24"/>
                <w:lang w:val="en-GB"/>
              </w:rPr>
              <w:t xml:space="preserve"> (2 po</w:t>
            </w:r>
            <w:r w:rsidR="005E39AE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5E39AE" w:rsidRPr="00730F90">
              <w:rPr>
                <w:sz w:val="24"/>
                <w:szCs w:val="24"/>
                <w:lang w:val="en-GB"/>
              </w:rPr>
              <w:t>s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4BD25" w14:textId="51B6975A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0987E5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D3354" w14:textId="77777777" w:rsidR="00377351" w:rsidRPr="00730F90" w:rsidRDefault="00377351" w:rsidP="00DE6629">
            <w:pPr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6C9CD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C0A5CA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474CE" w14:textId="514427FA" w:rsidR="00377351" w:rsidRPr="00730F90" w:rsidRDefault="00377351" w:rsidP="005E39A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8. </w:t>
            </w:r>
            <w:r w:rsidR="005E39AE" w:rsidRPr="00730F90">
              <w:rPr>
                <w:b/>
                <w:sz w:val="24"/>
                <w:szCs w:val="24"/>
                <w:lang w:val="en-GB"/>
              </w:rPr>
              <w:t>Reviewer of DSc thesis</w:t>
            </w:r>
            <w:r w:rsidR="005E39AE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(5 po</w:t>
            </w:r>
            <w:r w:rsidR="005E39AE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5E39AE" w:rsidRPr="00730F90">
              <w:rPr>
                <w:sz w:val="24"/>
                <w:szCs w:val="24"/>
                <w:lang w:val="en-GB"/>
              </w:rPr>
              <w:t>s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1AD18" w14:textId="64D941DE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83CDBA0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0E123" w14:textId="77777777" w:rsidR="00377351" w:rsidRPr="00730F90" w:rsidRDefault="00377351" w:rsidP="00DE6629">
            <w:pPr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9C23A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9FEBC6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5793" w14:textId="076FA148" w:rsidR="00377351" w:rsidRPr="00730F90" w:rsidRDefault="00377351" w:rsidP="007E561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9. 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 xml:space="preserve">International reviewer </w:t>
            </w:r>
            <w:r w:rsidRPr="00730F90">
              <w:rPr>
                <w:sz w:val="24"/>
                <w:szCs w:val="24"/>
                <w:lang w:val="en-GB"/>
              </w:rPr>
              <w:t>(2 po</w:t>
            </w:r>
            <w:r w:rsidR="002D4448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D4448" w:rsidRPr="00730F90">
              <w:rPr>
                <w:sz w:val="24"/>
                <w:szCs w:val="24"/>
                <w:lang w:val="en-GB"/>
              </w:rPr>
              <w:t>s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6830F" w14:textId="7DC0CA3F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730F90" w:rsidRPr="00730F90" w14:paraId="0B6FA7C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83AE" w14:textId="77777777" w:rsidR="00377351" w:rsidRPr="00730F90" w:rsidRDefault="00377351" w:rsidP="00DE6629">
            <w:pPr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B7B22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14A885AD" w14:textId="77777777" w:rsidR="00A464C9" w:rsidRPr="00730F90" w:rsidRDefault="00A464C9" w:rsidP="00377351">
      <w:pPr>
        <w:jc w:val="center"/>
        <w:rPr>
          <w:b/>
          <w:sz w:val="24"/>
          <w:szCs w:val="24"/>
          <w:lang w:val="en-GB"/>
        </w:rPr>
      </w:pPr>
    </w:p>
    <w:p w14:paraId="6393B3F6" w14:textId="77777777" w:rsidR="008E148F" w:rsidRDefault="008E148F" w:rsidP="00377351">
      <w:pPr>
        <w:jc w:val="center"/>
        <w:rPr>
          <w:b/>
          <w:sz w:val="24"/>
          <w:szCs w:val="24"/>
          <w:lang w:val="en-GB"/>
        </w:rPr>
      </w:pPr>
    </w:p>
    <w:p w14:paraId="55849B17" w14:textId="7CC7F8BD" w:rsidR="00377351" w:rsidRPr="00730F90" w:rsidRDefault="00B90EDD" w:rsidP="00377351">
      <w:pPr>
        <w:jc w:val="center"/>
        <w:rPr>
          <w:b/>
          <w:sz w:val="24"/>
          <w:szCs w:val="24"/>
          <w:lang w:val="en-GB"/>
        </w:rPr>
      </w:pPr>
      <w:r w:rsidRPr="007538D4">
        <w:rPr>
          <w:b/>
          <w:noProof/>
          <w:sz w:val="24"/>
          <w:szCs w:val="24"/>
          <w:lang w:val="en-GB"/>
        </w:rPr>
        <w:t xml:space="preserve">Summary </w:t>
      </w:r>
      <w:r w:rsidR="007538D4">
        <w:rPr>
          <w:b/>
          <w:noProof/>
          <w:sz w:val="24"/>
          <w:szCs w:val="24"/>
          <w:lang w:val="en-GB"/>
        </w:rPr>
        <w:t>of</w:t>
      </w:r>
      <w:r w:rsidRPr="00730F90">
        <w:rPr>
          <w:b/>
          <w:sz w:val="24"/>
          <w:szCs w:val="24"/>
          <w:lang w:val="en-GB"/>
        </w:rPr>
        <w:t xml:space="preserve"> PhD procedure</w:t>
      </w:r>
      <w:r w:rsidR="00377351" w:rsidRPr="00730F90">
        <w:rPr>
          <w:b/>
          <w:sz w:val="24"/>
          <w:szCs w:val="24"/>
          <w:lang w:val="en-GB"/>
        </w:rPr>
        <w:t xml:space="preserve"> </w:t>
      </w:r>
    </w:p>
    <w:p w14:paraId="5B3EAFB9" w14:textId="77777777" w:rsidR="00377351" w:rsidRPr="00730F90" w:rsidRDefault="00377351" w:rsidP="00377351">
      <w:pPr>
        <w:jc w:val="center"/>
        <w:rPr>
          <w:b/>
          <w:sz w:val="24"/>
          <w:szCs w:val="24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62"/>
        <w:gridCol w:w="1624"/>
        <w:gridCol w:w="1710"/>
      </w:tblGrid>
      <w:tr w:rsidR="001716C6" w:rsidRPr="00730F90" w14:paraId="1648A3C7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83B67" w14:textId="34BD94DC" w:rsidR="00377351" w:rsidRPr="000B3DAB" w:rsidRDefault="00377351" w:rsidP="00B90EDD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1. </w:t>
            </w:r>
            <w:r w:rsidR="00B90EDD" w:rsidRPr="000B3DAB">
              <w:rPr>
                <w:b/>
                <w:sz w:val="24"/>
                <w:szCs w:val="24"/>
                <w:lang w:val="en-GB"/>
              </w:rPr>
              <w:t>Publications and cit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BA72B" w14:textId="13EF2022" w:rsidR="00377351" w:rsidRPr="000B3DAB" w:rsidRDefault="00B90EDD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>Require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2B22" w14:textId="29391241" w:rsidR="00377351" w:rsidRPr="000B3DAB" w:rsidRDefault="00B90EDD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>My points</w:t>
            </w:r>
          </w:p>
        </w:tc>
      </w:tr>
      <w:tr w:rsidR="001716C6" w:rsidRPr="00730F90" w14:paraId="46711215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FB666" w14:textId="3846CE4D" w:rsidR="00377351" w:rsidRPr="00730F90" w:rsidRDefault="00377351" w:rsidP="00792836">
            <w:pPr>
              <w:jc w:val="both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1.1. </w:t>
            </w:r>
            <w:r w:rsidR="00B90EDD" w:rsidRPr="00730F90">
              <w:rPr>
                <w:sz w:val="24"/>
                <w:szCs w:val="24"/>
                <w:lang w:val="en-GB"/>
              </w:rPr>
              <w:t>Articles in IF journal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54E3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min. 2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70BEC" w14:textId="0681975D" w:rsidR="00377351" w:rsidRPr="00730F90" w:rsidRDefault="00261D00" w:rsidP="00C11C62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2</w:t>
            </w:r>
            <w:r w:rsidR="00C11C62" w:rsidRPr="00730F90">
              <w:rPr>
                <w:sz w:val="24"/>
                <w:szCs w:val="24"/>
                <w:lang w:val="en-GB"/>
              </w:rPr>
              <w:t>0</w:t>
            </w:r>
          </w:p>
        </w:tc>
      </w:tr>
      <w:tr w:rsidR="001716C6" w:rsidRPr="00730F90" w14:paraId="77A30CBF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F960D" w14:textId="5181437B" w:rsidR="00377351" w:rsidRPr="00730F90" w:rsidRDefault="000B3DAB" w:rsidP="000B3DA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2. Book and book chapter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7C8B" w14:textId="77777777" w:rsidR="00377351" w:rsidRPr="00730F90" w:rsidRDefault="00031748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291E0" w14:textId="6706AF68" w:rsidR="00377351" w:rsidRPr="00730F90" w:rsidRDefault="00377351" w:rsidP="00076D2B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0B3DAB" w:rsidRPr="00730F90" w14:paraId="4DB2DC52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CC56F" w14:textId="2C6EFFC4" w:rsidR="000B3DAB" w:rsidRPr="00730F90" w:rsidRDefault="000B3DAB" w:rsidP="00C11C62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3. Scientific conferenc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F097D" w14:textId="06840DF0" w:rsidR="000B3DAB" w:rsidRPr="00730F90" w:rsidRDefault="000B3DAB" w:rsidP="00DE6629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C07C4" w14:textId="1E4C907A" w:rsidR="000B3DAB" w:rsidRPr="00730F90" w:rsidRDefault="000B3DAB" w:rsidP="00C91693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DBEE709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CFB70" w14:textId="15EC20BE" w:rsidR="00377351" w:rsidRPr="00730F90" w:rsidRDefault="000B3DAB" w:rsidP="000B3DA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4.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Cit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6E1D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39D86" w14:textId="1B425B0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47B9D01A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21771" w14:textId="1EB0CCE0" w:rsidR="00377351" w:rsidRPr="00730F90" w:rsidRDefault="000B3DAB" w:rsidP="000B3DA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5.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>Electric public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A155B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20C97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0C642B8D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147B8" w14:textId="6C720DE5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2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Specific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92242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3EB3C" w14:textId="26F92559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906DC08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77006" w14:textId="511E7904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3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R+D activiti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19209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C46DA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358711D7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3F9A6" w14:textId="6715027B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4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Scientific suppli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D0781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5D487" w14:textId="5C7B7CA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7CD37884" w14:textId="77777777" w:rsidTr="008E148F">
        <w:trPr>
          <w:trHeight w:val="220"/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433EF" w14:textId="0FFD5D1B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5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Other scientific activiti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90E9A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1D4F4" w14:textId="086936CF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730F90" w:rsidRPr="00730F90" w14:paraId="2775B9B6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36506" w14:textId="6651B35E" w:rsidR="00377351" w:rsidRPr="000B3DAB" w:rsidRDefault="00377351" w:rsidP="00DE6629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1-5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Total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87CB" w14:textId="5B6FCAD6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1772D" w14:textId="7A4F5B61" w:rsidR="00377351" w:rsidRPr="00730F90" w:rsidRDefault="00377351" w:rsidP="00C91693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21B91D07" w14:textId="77777777" w:rsidR="009414EA" w:rsidRPr="00730F90" w:rsidRDefault="009414EA" w:rsidP="00377351">
      <w:pPr>
        <w:rPr>
          <w:sz w:val="24"/>
          <w:szCs w:val="24"/>
          <w:lang w:val="en-GB"/>
        </w:rPr>
      </w:pPr>
    </w:p>
    <w:p w14:paraId="6A625615" w14:textId="3F4D59B0" w:rsidR="00377351" w:rsidRPr="00730F90" w:rsidRDefault="00377351" w:rsidP="002D4448">
      <w:pPr>
        <w:rPr>
          <w:sz w:val="24"/>
          <w:szCs w:val="24"/>
          <w:lang w:val="en-GB"/>
        </w:rPr>
      </w:pPr>
      <w:r w:rsidRPr="00730F90">
        <w:rPr>
          <w:sz w:val="24"/>
          <w:szCs w:val="24"/>
          <w:lang w:val="en-GB"/>
        </w:rPr>
        <w:t>Budapest,</w:t>
      </w:r>
      <w:r w:rsidR="00031748" w:rsidRPr="00730F90">
        <w:rPr>
          <w:sz w:val="24"/>
          <w:szCs w:val="24"/>
          <w:lang w:val="en-GB"/>
        </w:rPr>
        <w:t xml:space="preserve"> </w:t>
      </w:r>
      <w:r w:rsidR="004168BD">
        <w:rPr>
          <w:sz w:val="24"/>
          <w:szCs w:val="24"/>
          <w:lang w:val="en-GB"/>
        </w:rPr>
        <w:t xml:space="preserve">                    </w:t>
      </w:r>
      <w:r w:rsidR="001F476A">
        <w:rPr>
          <w:sz w:val="24"/>
          <w:szCs w:val="24"/>
          <w:lang w:val="en-GB"/>
        </w:rPr>
        <w:t>, 2018</w:t>
      </w:r>
    </w:p>
    <w:p w14:paraId="559B5DC6" w14:textId="77777777" w:rsidR="009414EA" w:rsidRPr="00730F90" w:rsidRDefault="009414EA" w:rsidP="00377351">
      <w:pPr>
        <w:rPr>
          <w:sz w:val="24"/>
          <w:szCs w:val="24"/>
          <w:lang w:val="en-GB"/>
        </w:rPr>
      </w:pPr>
    </w:p>
    <w:p w14:paraId="446952AA" w14:textId="77777777" w:rsidR="009414EA" w:rsidRDefault="009414EA" w:rsidP="00377351">
      <w:pPr>
        <w:rPr>
          <w:sz w:val="24"/>
          <w:szCs w:val="24"/>
          <w:lang w:val="en-GB"/>
        </w:rPr>
      </w:pPr>
    </w:p>
    <w:p w14:paraId="0E466F70" w14:textId="77777777" w:rsidR="000877D1" w:rsidRDefault="000877D1" w:rsidP="00377351">
      <w:pPr>
        <w:rPr>
          <w:sz w:val="24"/>
          <w:szCs w:val="24"/>
          <w:lang w:val="en-GB"/>
        </w:rPr>
      </w:pPr>
    </w:p>
    <w:p w14:paraId="5F064308" w14:textId="2D15E1F9" w:rsidR="000877D1" w:rsidRPr="00730F90" w:rsidRDefault="009010B8" w:rsidP="0037735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 w:rsidR="004168BD">
        <w:rPr>
          <w:sz w:val="24"/>
          <w:szCs w:val="24"/>
          <w:lang w:val="en-GB"/>
        </w:rPr>
        <w:t xml:space="preserve">     (name of supervisor)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 w:rsidR="004168BD">
        <w:rPr>
          <w:sz w:val="24"/>
          <w:szCs w:val="24"/>
          <w:lang w:val="en-GB"/>
        </w:rPr>
        <w:t xml:space="preserve">  (name of PhD student)</w:t>
      </w:r>
    </w:p>
    <w:p w14:paraId="1B1FCEE6" w14:textId="463BE3FC" w:rsidR="00377351" w:rsidRPr="009010B8" w:rsidRDefault="00377351" w:rsidP="00D97CC6">
      <w:pPr>
        <w:rPr>
          <w:b/>
          <w:sz w:val="24"/>
          <w:szCs w:val="24"/>
          <w:lang w:val="en-GB"/>
        </w:rPr>
      </w:pP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="00D97CC6" w:rsidRPr="009010B8">
        <w:rPr>
          <w:b/>
          <w:sz w:val="24"/>
          <w:szCs w:val="24"/>
          <w:lang w:val="en-GB"/>
        </w:rPr>
        <w:t>Sup</w:t>
      </w:r>
      <w:r w:rsidR="002D4448" w:rsidRPr="009010B8">
        <w:rPr>
          <w:b/>
          <w:sz w:val="24"/>
          <w:szCs w:val="24"/>
          <w:lang w:val="en-GB"/>
        </w:rPr>
        <w:t>ervisor</w:t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="002D4448" w:rsidRPr="009010B8">
        <w:rPr>
          <w:b/>
          <w:sz w:val="24"/>
          <w:szCs w:val="24"/>
          <w:lang w:val="en-GB"/>
        </w:rPr>
        <w:t>Candidate</w:t>
      </w:r>
    </w:p>
    <w:sectPr w:rsidR="00377351" w:rsidRPr="009010B8" w:rsidSect="004168BD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E62CB"/>
    <w:multiLevelType w:val="multilevel"/>
    <w:tmpl w:val="93B64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6266C0"/>
    <w:multiLevelType w:val="hybridMultilevel"/>
    <w:tmpl w:val="13482D68"/>
    <w:lvl w:ilvl="0" w:tplc="301E7F2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604A80"/>
    <w:multiLevelType w:val="hybridMultilevel"/>
    <w:tmpl w:val="CC52EEBC"/>
    <w:lvl w:ilvl="0" w:tplc="C138FA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zA3NjM2MDCxsDBW0lEKTi0uzszPAykwqQUAa8S8niwAAAA="/>
  </w:docVars>
  <w:rsids>
    <w:rsidRoot w:val="00377351"/>
    <w:rsid w:val="00031748"/>
    <w:rsid w:val="00076D2B"/>
    <w:rsid w:val="000877D1"/>
    <w:rsid w:val="00092AB2"/>
    <w:rsid w:val="00093B57"/>
    <w:rsid w:val="000B3DAB"/>
    <w:rsid w:val="000D5DA3"/>
    <w:rsid w:val="000F03F1"/>
    <w:rsid w:val="00150EAC"/>
    <w:rsid w:val="00164E16"/>
    <w:rsid w:val="001716C6"/>
    <w:rsid w:val="00172E3D"/>
    <w:rsid w:val="00193FA5"/>
    <w:rsid w:val="001B0DE8"/>
    <w:rsid w:val="001B55A5"/>
    <w:rsid w:val="001E5312"/>
    <w:rsid w:val="001F476A"/>
    <w:rsid w:val="00203350"/>
    <w:rsid w:val="00214203"/>
    <w:rsid w:val="00224884"/>
    <w:rsid w:val="002311D4"/>
    <w:rsid w:val="00261D00"/>
    <w:rsid w:val="00286AB7"/>
    <w:rsid w:val="002C7D7B"/>
    <w:rsid w:val="002D4448"/>
    <w:rsid w:val="002D44D1"/>
    <w:rsid w:val="002F1AAF"/>
    <w:rsid w:val="00300BA6"/>
    <w:rsid w:val="00316915"/>
    <w:rsid w:val="00367725"/>
    <w:rsid w:val="00377351"/>
    <w:rsid w:val="003C2F15"/>
    <w:rsid w:val="003F2CF4"/>
    <w:rsid w:val="004168BD"/>
    <w:rsid w:val="00464F80"/>
    <w:rsid w:val="00473191"/>
    <w:rsid w:val="00476469"/>
    <w:rsid w:val="00476FF5"/>
    <w:rsid w:val="00497B53"/>
    <w:rsid w:val="004B68BC"/>
    <w:rsid w:val="004C4D17"/>
    <w:rsid w:val="005017F4"/>
    <w:rsid w:val="00527FC8"/>
    <w:rsid w:val="005455B5"/>
    <w:rsid w:val="005642DF"/>
    <w:rsid w:val="00590AF6"/>
    <w:rsid w:val="005B04C2"/>
    <w:rsid w:val="005E39AE"/>
    <w:rsid w:val="006305D6"/>
    <w:rsid w:val="00676508"/>
    <w:rsid w:val="00687FEB"/>
    <w:rsid w:val="006D0636"/>
    <w:rsid w:val="007224CE"/>
    <w:rsid w:val="00726E31"/>
    <w:rsid w:val="00730F90"/>
    <w:rsid w:val="0073110F"/>
    <w:rsid w:val="007538D4"/>
    <w:rsid w:val="0076039E"/>
    <w:rsid w:val="00772D8E"/>
    <w:rsid w:val="00776AFC"/>
    <w:rsid w:val="00792836"/>
    <w:rsid w:val="007B24D7"/>
    <w:rsid w:val="007B7229"/>
    <w:rsid w:val="007C3D16"/>
    <w:rsid w:val="007C5A9E"/>
    <w:rsid w:val="007D15AE"/>
    <w:rsid w:val="007D5078"/>
    <w:rsid w:val="007E5610"/>
    <w:rsid w:val="007F233A"/>
    <w:rsid w:val="00814D6F"/>
    <w:rsid w:val="00897BB9"/>
    <w:rsid w:val="008A79BE"/>
    <w:rsid w:val="008E148F"/>
    <w:rsid w:val="008F7E74"/>
    <w:rsid w:val="009010B8"/>
    <w:rsid w:val="009414EA"/>
    <w:rsid w:val="00943CB1"/>
    <w:rsid w:val="00976EC5"/>
    <w:rsid w:val="00995321"/>
    <w:rsid w:val="009B4CE6"/>
    <w:rsid w:val="00A11B1D"/>
    <w:rsid w:val="00A464C9"/>
    <w:rsid w:val="00A51D56"/>
    <w:rsid w:val="00A53725"/>
    <w:rsid w:val="00A55D38"/>
    <w:rsid w:val="00AB0F6D"/>
    <w:rsid w:val="00AE1DFA"/>
    <w:rsid w:val="00AE481C"/>
    <w:rsid w:val="00AF04F0"/>
    <w:rsid w:val="00AF701C"/>
    <w:rsid w:val="00B85F30"/>
    <w:rsid w:val="00B90EDD"/>
    <w:rsid w:val="00B93972"/>
    <w:rsid w:val="00BF45B8"/>
    <w:rsid w:val="00C02E6E"/>
    <w:rsid w:val="00C1006F"/>
    <w:rsid w:val="00C11C62"/>
    <w:rsid w:val="00C820E6"/>
    <w:rsid w:val="00C91693"/>
    <w:rsid w:val="00C93C10"/>
    <w:rsid w:val="00C95080"/>
    <w:rsid w:val="00CB6F76"/>
    <w:rsid w:val="00CF1258"/>
    <w:rsid w:val="00D52434"/>
    <w:rsid w:val="00D5781E"/>
    <w:rsid w:val="00D62B06"/>
    <w:rsid w:val="00D80460"/>
    <w:rsid w:val="00D97CC6"/>
    <w:rsid w:val="00DA7A16"/>
    <w:rsid w:val="00DB5214"/>
    <w:rsid w:val="00DC0742"/>
    <w:rsid w:val="00DD6168"/>
    <w:rsid w:val="00DE6629"/>
    <w:rsid w:val="00DE7C4C"/>
    <w:rsid w:val="00E40932"/>
    <w:rsid w:val="00E5492D"/>
    <w:rsid w:val="00E71F10"/>
    <w:rsid w:val="00EA077E"/>
    <w:rsid w:val="00EA3935"/>
    <w:rsid w:val="00EC40B9"/>
    <w:rsid w:val="00ED7ED1"/>
    <w:rsid w:val="00EF290E"/>
    <w:rsid w:val="00F22EDF"/>
    <w:rsid w:val="00F41825"/>
    <w:rsid w:val="00F91295"/>
    <w:rsid w:val="00FA69D5"/>
    <w:rsid w:val="00FB1C2A"/>
    <w:rsid w:val="00FC1596"/>
    <w:rsid w:val="00FC178E"/>
    <w:rsid w:val="00FE6261"/>
    <w:rsid w:val="00FF5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FBC0DD"/>
  <w15:docId w15:val="{8BF088B0-CE57-4CC5-8C21-3F259B158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773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TableContents">
    <w:name w:val="Table Contents"/>
    <w:basedOn w:val="Szvegtrzs"/>
    <w:rsid w:val="00377351"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noProof/>
      <w:sz w:val="24"/>
    </w:rPr>
  </w:style>
  <w:style w:type="paragraph" w:styleId="Szvegtrzs">
    <w:name w:val="Body Text"/>
    <w:basedOn w:val="Norml"/>
    <w:link w:val="SzvegtrzsChar"/>
    <w:uiPriority w:val="99"/>
    <w:semiHidden/>
    <w:unhideWhenUsed/>
    <w:rsid w:val="00377351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377351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Listaszerbekezds">
    <w:name w:val="List Paragraph"/>
    <w:basedOn w:val="Norml"/>
    <w:uiPriority w:val="34"/>
    <w:qFormat/>
    <w:rsid w:val="00C93C10"/>
    <w:pPr>
      <w:ind w:left="720"/>
      <w:contextualSpacing/>
    </w:pPr>
  </w:style>
  <w:style w:type="paragraph" w:styleId="NormlWeb">
    <w:name w:val="Normal (Web)"/>
    <w:basedOn w:val="Norml"/>
    <w:uiPriority w:val="99"/>
    <w:semiHidden/>
    <w:unhideWhenUsed/>
    <w:rsid w:val="00676508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C1596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C1596"/>
    <w:rPr>
      <w:rFonts w:ascii="Segoe UI" w:eastAsia="Times New Roman" w:hAnsi="Segoe UI" w:cs="Segoe UI"/>
      <w:sz w:val="18"/>
      <w:szCs w:val="18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80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6</Words>
  <Characters>3015</Characters>
  <Application>Microsoft Office Word</Application>
  <DocSecurity>0</DocSecurity>
  <Lines>25</Lines>
  <Paragraphs>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udapesti Corvinus Egyetem</Company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ábián Sára</dc:creator>
  <cp:lastModifiedBy>Reviewer</cp:lastModifiedBy>
  <cp:revision>2</cp:revision>
  <cp:lastPrinted>2016-02-12T13:33:00Z</cp:lastPrinted>
  <dcterms:created xsi:type="dcterms:W3CDTF">2023-10-06T11:57:00Z</dcterms:created>
  <dcterms:modified xsi:type="dcterms:W3CDTF">2023-10-06T11:57:00Z</dcterms:modified>
</cp:coreProperties>
</file>